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tte Nickelson Ferian Nicke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tte Nickel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rian Nicke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21 Milton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erian.Nickelson@gmali.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7322907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